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FF05D" w14:textId="5521CD91" w:rsidR="008B1BA9" w:rsidRDefault="00542704">
      <w:r>
        <w:t xml:space="preserve">Pristian Budi Dharmawan_2501983105_LA20 – BB20_Computational </w:t>
      </w:r>
      <w:proofErr w:type="spellStart"/>
      <w:r>
        <w:t>Biology_Session</w:t>
      </w:r>
      <w:proofErr w:type="spellEnd"/>
      <w:r>
        <w:t xml:space="preserve"> </w:t>
      </w:r>
      <w:r>
        <w:t>3</w:t>
      </w:r>
      <w:r>
        <w:t xml:space="preserve">_ </w:t>
      </w:r>
      <w:r>
        <w:t>Protein Synthesis</w:t>
      </w:r>
    </w:p>
    <w:p w14:paraId="0CD81409" w14:textId="557F7E0C" w:rsidR="00542704" w:rsidRDefault="00542704">
      <w:pPr>
        <w:rPr>
          <w:sz w:val="28"/>
          <w:szCs w:val="28"/>
        </w:rPr>
      </w:pPr>
      <w:r>
        <w:rPr>
          <w:sz w:val="28"/>
          <w:szCs w:val="28"/>
        </w:rPr>
        <w:t>Exercise Session 3</w:t>
      </w:r>
    </w:p>
    <w:p w14:paraId="17137BB6" w14:textId="0E1C12BC" w:rsidR="00542704" w:rsidRDefault="00542704">
      <w:r>
        <w:t xml:space="preserve">Google Collab Link: </w:t>
      </w:r>
      <w:hyperlink r:id="rId5" w:history="1">
        <w:r w:rsidRPr="00542704">
          <w:rPr>
            <w:rStyle w:val="Hyperlink"/>
          </w:rPr>
          <w:t>Click Here</w:t>
        </w:r>
      </w:hyperlink>
      <w:r>
        <w:t xml:space="preserve"> or </w:t>
      </w:r>
      <w:hyperlink r:id="rId6" w:history="1">
        <w:r w:rsidRPr="007C70EE">
          <w:rPr>
            <w:rStyle w:val="Hyperlink"/>
          </w:rPr>
          <w:t>https://colab.research.google.com/drive/1xobBBfhDsDKco0zoLW5sfWm0DCfgQ1-F?usp=sharing</w:t>
        </w:r>
      </w:hyperlink>
      <w:r>
        <w:t xml:space="preserve"> </w:t>
      </w:r>
    </w:p>
    <w:p w14:paraId="6607723D" w14:textId="12A086B5" w:rsidR="00542704" w:rsidRDefault="00542704">
      <w:r>
        <w:t>Result</w:t>
      </w:r>
    </w:p>
    <w:p w14:paraId="335C8FC4" w14:textId="2B901702" w:rsidR="00542704" w:rsidRDefault="00542704" w:rsidP="00542704">
      <w:pPr>
        <w:pStyle w:val="ListParagraph"/>
        <w:numPr>
          <w:ilvl w:val="0"/>
          <w:numId w:val="1"/>
        </w:numPr>
      </w:pPr>
      <w:r>
        <w:t>6LU7</w:t>
      </w:r>
    </w:p>
    <w:p w14:paraId="51CF6491" w14:textId="18A64E97" w:rsidR="00542704" w:rsidRDefault="00542704" w:rsidP="00542704">
      <w:pPr>
        <w:pStyle w:val="ListParagraph"/>
      </w:pPr>
      <w:r w:rsidRPr="00542704">
        <w:drawing>
          <wp:inline distT="0" distB="0" distL="0" distR="0" wp14:anchorId="3F21AC81" wp14:editId="55376F6A">
            <wp:extent cx="4927066" cy="3868615"/>
            <wp:effectExtent l="0" t="0" r="6985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31686" cy="387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24919" w14:textId="77777777" w:rsidR="00542704" w:rsidRDefault="00542704" w:rsidP="00542704">
      <w:pPr>
        <w:pStyle w:val="ListParagraph"/>
      </w:pPr>
    </w:p>
    <w:p w14:paraId="7CFECB58" w14:textId="77777777" w:rsidR="00542704" w:rsidRDefault="00542704">
      <w:r>
        <w:br w:type="page"/>
      </w:r>
    </w:p>
    <w:p w14:paraId="7BD01128" w14:textId="7C55A744" w:rsidR="00542704" w:rsidRDefault="00542704" w:rsidP="00542704">
      <w:pPr>
        <w:pStyle w:val="ListParagraph"/>
        <w:numPr>
          <w:ilvl w:val="0"/>
          <w:numId w:val="1"/>
        </w:numPr>
      </w:pPr>
      <w:r>
        <w:lastRenderedPageBreak/>
        <w:t>7JU6</w:t>
      </w:r>
    </w:p>
    <w:p w14:paraId="12A9EA3D" w14:textId="121836A3" w:rsidR="00542704" w:rsidRPr="00542704" w:rsidRDefault="00542704" w:rsidP="00542704">
      <w:pPr>
        <w:pStyle w:val="ListParagraph"/>
      </w:pPr>
      <w:r w:rsidRPr="00542704">
        <w:drawing>
          <wp:inline distT="0" distB="0" distL="0" distR="0" wp14:anchorId="45F4B3D3" wp14:editId="495927B8">
            <wp:extent cx="4824780" cy="3692769"/>
            <wp:effectExtent l="0" t="0" r="0" b="317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9027" cy="3696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2704" w:rsidRPr="005427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86575"/>
    <w:multiLevelType w:val="hybridMultilevel"/>
    <w:tmpl w:val="7FC425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44523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iIzYzNjQwsTSxMDCyUdpeDU4uLM/DyQAsNaAG5LUn8sAAAA"/>
  </w:docVars>
  <w:rsids>
    <w:rsidRoot w:val="00542704"/>
    <w:rsid w:val="001C417B"/>
    <w:rsid w:val="00542704"/>
    <w:rsid w:val="008B1BA9"/>
    <w:rsid w:val="0091043D"/>
    <w:rsid w:val="00AC3B91"/>
    <w:rsid w:val="00ED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72EFDF"/>
  <w15:chartTrackingRefBased/>
  <w15:docId w15:val="{3F019A94-2467-4EA5-A23E-3A46DA24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70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417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C417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17B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17B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427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270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427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drive/1xobBBfhDsDKco0zoLW5sfWm0DCfgQ1-F?usp=sharing" TargetMode="External"/><Relationship Id="rId5" Type="http://schemas.openxmlformats.org/officeDocument/2006/relationships/hyperlink" Target="https://colab.research.google.com/drive/1xobBBfhDsDKco0zoLW5sfWm0DCfgQ1-F?usp=sharin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IAN BUDI DHARMAWAN</dc:creator>
  <cp:keywords/>
  <dc:description/>
  <cp:lastModifiedBy>PRISTIAN BUDI DHARMAWAN</cp:lastModifiedBy>
  <cp:revision>1</cp:revision>
  <dcterms:created xsi:type="dcterms:W3CDTF">2023-03-15T03:59:00Z</dcterms:created>
  <dcterms:modified xsi:type="dcterms:W3CDTF">2023-03-15T04:02:00Z</dcterms:modified>
</cp:coreProperties>
</file>